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72DDA" w14:textId="68A426AF" w:rsidR="00754790" w:rsidRPr="00947873" w:rsidRDefault="00FC2AD9" w:rsidP="007930E3">
      <w:pPr>
        <w:spacing w:after="120" w:line="240" w:lineRule="auto"/>
        <w:ind w:left="5040" w:firstLine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     </w:t>
      </w:r>
      <w:r w:rsidR="00947873" w:rsidRPr="00947873">
        <w:rPr>
          <w:rFonts w:ascii="Times New Roman" w:eastAsia="Times New Roman" w:hAnsi="Times New Roman" w:cs="Times New Roman"/>
          <w:b/>
          <w:bCs/>
          <w:sz w:val="32"/>
          <w:szCs w:val="32"/>
        </w:rPr>
        <w:t>DRAFT</w:t>
      </w:r>
    </w:p>
    <w:tbl>
      <w:tblPr>
        <w:tblStyle w:val="TableGrid"/>
        <w:tblpPr w:leftFromText="180" w:rightFromText="180" w:vertAnchor="page" w:horzAnchor="margin" w:tblpY="451"/>
        <w:tblW w:w="0" w:type="auto"/>
        <w:tblLayout w:type="fixed"/>
        <w:tblLook w:val="04A0" w:firstRow="1" w:lastRow="0" w:firstColumn="1" w:lastColumn="0" w:noHBand="0" w:noVBand="1"/>
      </w:tblPr>
      <w:tblGrid>
        <w:gridCol w:w="1154"/>
        <w:gridCol w:w="1070"/>
      </w:tblGrid>
      <w:tr w:rsidR="00D75429" w14:paraId="559EAAE8" w14:textId="77777777" w:rsidTr="008056C1">
        <w:trPr>
          <w:trHeight w:val="164"/>
        </w:trPr>
        <w:tc>
          <w:tcPr>
            <w:tcW w:w="2224" w:type="dxa"/>
            <w:gridSpan w:val="2"/>
          </w:tcPr>
          <w:p w14:paraId="0BD3C0F8" w14:textId="77777777" w:rsidR="00D75429" w:rsidRPr="008056C1" w:rsidRDefault="00D75429" w:rsidP="00CC6C29">
            <w:pPr>
              <w:jc w:val="center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  <w:t>Dept. Use Only</w:t>
            </w:r>
          </w:p>
        </w:tc>
      </w:tr>
      <w:tr w:rsidR="00D75429" w14:paraId="1F419298" w14:textId="77777777" w:rsidTr="00CC6C29">
        <w:trPr>
          <w:trHeight w:val="501"/>
        </w:trPr>
        <w:tc>
          <w:tcPr>
            <w:tcW w:w="1154" w:type="dxa"/>
          </w:tcPr>
          <w:p w14:paraId="430F64B1" w14:textId="77777777" w:rsidR="00D75429" w:rsidRPr="008056C1" w:rsidRDefault="00D75429" w:rsidP="00CC6C29">
            <w:pPr>
              <w:rPr>
                <w:rFonts w:ascii="Times New Roman" w:eastAsia="Times New Roman" w:hAnsi="Times New Roman" w:cs="Times New Roman"/>
                <w:color w:val="808080" w:themeColor="background1" w:themeShade="80"/>
                <w:sz w:val="32"/>
                <w:szCs w:val="32"/>
              </w:rPr>
            </w:pP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40"/>
                <w:szCs w:val="40"/>
              </w:rPr>
              <w:t xml:space="preserve"> </w:t>
            </w: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32"/>
                <w:szCs w:val="32"/>
              </w:rPr>
              <w:t>_____</w:t>
            </w:r>
          </w:p>
          <w:p w14:paraId="4096AF0C" w14:textId="77777777" w:rsidR="00D75429" w:rsidRPr="008056C1" w:rsidRDefault="00D75429" w:rsidP="00CC6C29">
            <w:pPr>
              <w:jc w:val="center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  <w:t xml:space="preserve">  Type</w:t>
            </w:r>
          </w:p>
        </w:tc>
        <w:tc>
          <w:tcPr>
            <w:tcW w:w="1070" w:type="dxa"/>
          </w:tcPr>
          <w:p w14:paraId="6FC6238B" w14:textId="77777777" w:rsidR="00D75429" w:rsidRPr="008056C1" w:rsidRDefault="00D75429" w:rsidP="00CC6C29">
            <w:pPr>
              <w:rPr>
                <w:rFonts w:ascii="Times New Roman" w:eastAsia="Times New Roman" w:hAnsi="Times New Roman" w:cs="Times New Roman"/>
                <w:color w:val="808080" w:themeColor="background1" w:themeShade="80"/>
                <w:sz w:val="32"/>
                <w:szCs w:val="32"/>
              </w:rPr>
            </w:pP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32"/>
                <w:szCs w:val="32"/>
              </w:rPr>
              <w:t>_____</w:t>
            </w:r>
          </w:p>
          <w:p w14:paraId="1F4E7094" w14:textId="77777777" w:rsidR="00D75429" w:rsidRPr="008056C1" w:rsidRDefault="00D75429" w:rsidP="00CC6C29">
            <w:pPr>
              <w:jc w:val="center"/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8056C1">
              <w:rPr>
                <w:rFonts w:ascii="Times New Roman" w:eastAsia="Times New Roman" w:hAnsi="Times New Roman" w:cs="Times New Roman"/>
                <w:color w:val="808080" w:themeColor="background1" w:themeShade="80"/>
                <w:sz w:val="20"/>
                <w:szCs w:val="20"/>
              </w:rPr>
              <w:t>File #</w:t>
            </w:r>
          </w:p>
        </w:tc>
      </w:tr>
    </w:tbl>
    <w:p w14:paraId="53B9B76B" w14:textId="03C1B31D" w:rsidR="00DF2DAC" w:rsidRDefault="00D75429" w:rsidP="008056C1">
      <w:pPr>
        <w:spacing w:after="1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6432" behindDoc="0" locked="0" layoutInCell="1" allowOverlap="1" wp14:anchorId="07318756" wp14:editId="4AAE42B9">
            <wp:simplePos x="0" y="0"/>
            <wp:positionH relativeFrom="margin">
              <wp:posOffset>6864350</wp:posOffset>
            </wp:positionH>
            <wp:positionV relativeFrom="page">
              <wp:posOffset>342900</wp:posOffset>
            </wp:positionV>
            <wp:extent cx="768096" cy="76809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96" cy="768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5CAF" w:rsidRPr="00520A0F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4384" behindDoc="1" locked="0" layoutInCell="1" allowOverlap="1" wp14:anchorId="4A05022C" wp14:editId="3D31399C">
            <wp:simplePos x="0" y="0"/>
            <wp:positionH relativeFrom="column">
              <wp:posOffset>-2513330</wp:posOffset>
            </wp:positionH>
            <wp:positionV relativeFrom="paragraph">
              <wp:posOffset>-229235</wp:posOffset>
            </wp:positionV>
            <wp:extent cx="828675" cy="82867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</w:rPr>
        <w:t xml:space="preserve">                                                     </w:t>
      </w:r>
      <w:r w:rsidR="000D5CAF" w:rsidRPr="6F4556A7">
        <w:rPr>
          <w:rFonts w:ascii="Times New Roman" w:eastAsia="Times New Roman" w:hAnsi="Times New Roman" w:cs="Times New Roman"/>
          <w:b/>
          <w:bCs/>
        </w:rPr>
        <w:t>DE</w:t>
      </w:r>
      <w:r w:rsidR="003066C0" w:rsidRPr="6F4556A7">
        <w:rPr>
          <w:rFonts w:ascii="Times New Roman" w:eastAsia="Times New Roman" w:hAnsi="Times New Roman" w:cs="Times New Roman"/>
          <w:b/>
          <w:bCs/>
        </w:rPr>
        <w:t>PARTMENT OF HEALTH</w:t>
      </w:r>
    </w:p>
    <w:p w14:paraId="3BD7C17E" w14:textId="278F39E5" w:rsidR="000D5CAF" w:rsidRDefault="00FC2AD9" w:rsidP="00FC2AD9">
      <w:pPr>
        <w:spacing w:after="12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bCs/>
        </w:rPr>
        <w:t xml:space="preserve">  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 w:rsidR="6F4556A7" w:rsidRPr="6F4556A7">
        <w:rPr>
          <w:rFonts w:ascii="Times New Roman" w:eastAsia="Times New Roman" w:hAnsi="Times New Roman" w:cs="Times New Roman"/>
          <w:b/>
          <w:bCs/>
        </w:rPr>
        <w:t>BUREAU OF EMERGENCY MEDICAL OVERSIGHT</w:t>
      </w:r>
    </w:p>
    <w:p w14:paraId="6B8F3AE8" w14:textId="3CACC38F" w:rsidR="00AB4BE7" w:rsidRPr="00C24DB6" w:rsidRDefault="006350AE" w:rsidP="008056C1">
      <w:pPr>
        <w:spacing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                </w:t>
      </w:r>
      <w:r w:rsidR="00FC2AD9">
        <w:rPr>
          <w:rFonts w:ascii="Times New Roman" w:eastAsia="Times New Roman" w:hAnsi="Times New Roman" w:cs="Times New Roman"/>
          <w:b/>
          <w:bCs/>
        </w:rPr>
        <w:tab/>
      </w:r>
      <w:r w:rsidR="00FC2AD9">
        <w:rPr>
          <w:rFonts w:ascii="Times New Roman" w:eastAsia="Times New Roman" w:hAnsi="Times New Roman" w:cs="Times New Roman"/>
          <w:b/>
          <w:bCs/>
        </w:rPr>
        <w:tab/>
      </w:r>
      <w:r w:rsidR="00FC2AD9">
        <w:rPr>
          <w:rFonts w:ascii="Times New Roman" w:eastAsia="Times New Roman" w:hAnsi="Times New Roman" w:cs="Times New Roman"/>
          <w:b/>
          <w:bCs/>
        </w:rPr>
        <w:tab/>
      </w:r>
      <w:r w:rsidR="00FC2AD9">
        <w:rPr>
          <w:rFonts w:ascii="Times New Roman" w:eastAsia="Times New Roman" w:hAnsi="Times New Roman" w:cs="Times New Roman"/>
          <w:b/>
          <w:bCs/>
        </w:rPr>
        <w:tab/>
        <w:t xml:space="preserve">    </w:t>
      </w:r>
      <w:r w:rsidRPr="00C24DB6">
        <w:rPr>
          <w:rFonts w:ascii="Times New Roman" w:eastAsia="Times New Roman" w:hAnsi="Times New Roman" w:cs="Times New Roman"/>
          <w:b/>
          <w:bCs/>
        </w:rPr>
        <w:t>AIR/GROUND SERVICE PROVIDER PERMIT</w:t>
      </w:r>
      <w:r w:rsidR="6F4556A7" w:rsidRPr="00C24DB6">
        <w:rPr>
          <w:rFonts w:ascii="Times New Roman" w:eastAsia="Times New Roman" w:hAnsi="Times New Roman" w:cs="Times New Roman"/>
          <w:b/>
          <w:bCs/>
        </w:rPr>
        <w:t xml:space="preserve"> </w:t>
      </w:r>
      <w:r w:rsidRPr="00C24DB6">
        <w:rPr>
          <w:rFonts w:ascii="Times New Roman" w:eastAsia="Times New Roman" w:hAnsi="Times New Roman" w:cs="Times New Roman"/>
          <w:b/>
          <w:bCs/>
        </w:rPr>
        <w:t>APPLICATION</w:t>
      </w:r>
      <w:r w:rsidR="6F4556A7" w:rsidRPr="00C24DB6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5906AC59" w14:textId="77777777" w:rsidR="00754790" w:rsidRDefault="00754790" w:rsidP="007930E3">
      <w:pPr>
        <w:spacing w:after="120" w:line="240" w:lineRule="auto"/>
        <w:jc w:val="center"/>
        <w:rPr>
          <w:rFonts w:ascii="Times New Roman" w:hAnsi="Times New Roman" w:cs="Times New Roman"/>
        </w:rPr>
      </w:pPr>
    </w:p>
    <w:p w14:paraId="473C720D" w14:textId="4E2053DF" w:rsidR="003066C0" w:rsidRPr="00EB3185" w:rsidRDefault="003066C0" w:rsidP="007930E3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</w:rPr>
        <w:tab/>
      </w:r>
      <w:r w:rsidR="00F53890">
        <w:rPr>
          <w:rFonts w:ascii="Times New Roman" w:eastAsia="Times New Roman" w:hAnsi="Times New Roman" w:cs="Times New Roman"/>
          <w:sz w:val="21"/>
          <w:szCs w:val="21"/>
        </w:rPr>
        <w:t>Name of Service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: __________________________________________________________</w:t>
      </w:r>
      <w:r w:rsidR="00027978" w:rsidRPr="6F4556A7">
        <w:rPr>
          <w:rFonts w:ascii="Times New Roman" w:eastAsia="Times New Roman" w:hAnsi="Times New Roman" w:cs="Times New Roman"/>
          <w:sz w:val="21"/>
          <w:szCs w:val="21"/>
        </w:rPr>
        <w:t>_</w:t>
      </w:r>
      <w:r w:rsidR="00617647" w:rsidRPr="00EB3185">
        <w:rPr>
          <w:rFonts w:ascii="Times New Roman" w:hAnsi="Times New Roman" w:cs="Times New Roman"/>
          <w:sz w:val="21"/>
          <w:szCs w:val="21"/>
        </w:rPr>
        <w:tab/>
      </w:r>
      <w:r w:rsidR="00F53890">
        <w:rPr>
          <w:rFonts w:ascii="Times New Roman" w:hAnsi="Times New Roman" w:cs="Times New Roman"/>
          <w:sz w:val="21"/>
          <w:szCs w:val="21"/>
        </w:rPr>
        <w:t xml:space="preserve">                  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 xml:space="preserve">EMS </w:t>
      </w:r>
      <w:r w:rsidR="00F53890">
        <w:rPr>
          <w:rFonts w:ascii="Times New Roman" w:eastAsia="Times New Roman" w:hAnsi="Times New Roman" w:cs="Times New Roman"/>
          <w:sz w:val="21"/>
          <w:szCs w:val="21"/>
        </w:rPr>
        <w:t>ID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 xml:space="preserve"> #: ______________</w:t>
      </w:r>
      <w:r w:rsidR="00F53890">
        <w:rPr>
          <w:rFonts w:ascii="Times New Roman" w:eastAsia="Times New Roman" w:hAnsi="Times New Roman" w:cs="Times New Roman"/>
          <w:sz w:val="21"/>
          <w:szCs w:val="21"/>
        </w:rPr>
        <w:t>___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_____</w:t>
      </w:r>
    </w:p>
    <w:p w14:paraId="31CF4FFB" w14:textId="77777777" w:rsidR="003066C0" w:rsidRPr="00EB3185" w:rsidRDefault="003066C0" w:rsidP="007930E3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EB3185">
        <w:rPr>
          <w:rFonts w:ascii="Times New Roman" w:hAnsi="Times New Roman" w:cs="Times New Roman"/>
          <w:sz w:val="21"/>
          <w:szCs w:val="21"/>
        </w:rPr>
        <w:tab/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Business Address: _____________________________________________________________</w:t>
      </w:r>
      <w:r w:rsidR="00617647" w:rsidRPr="6F4556A7">
        <w:rPr>
          <w:rFonts w:ascii="Times New Roman" w:eastAsia="Times New Roman" w:hAnsi="Times New Roman" w:cs="Times New Roman"/>
          <w:sz w:val="21"/>
          <w:szCs w:val="21"/>
        </w:rPr>
        <w:t>_</w:t>
      </w:r>
      <w:r w:rsidR="00617647" w:rsidRPr="00EB3185">
        <w:rPr>
          <w:rFonts w:ascii="Times New Roman" w:hAnsi="Times New Roman" w:cs="Times New Roman"/>
          <w:sz w:val="21"/>
          <w:szCs w:val="21"/>
        </w:rPr>
        <w:tab/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Business Phone: ____________________</w:t>
      </w:r>
    </w:p>
    <w:p w14:paraId="75918867" w14:textId="596A6DE7" w:rsidR="003066C0" w:rsidRDefault="003066C0" w:rsidP="007930E3">
      <w:pPr>
        <w:spacing w:after="12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EB3185">
        <w:rPr>
          <w:rFonts w:ascii="Times New Roman" w:hAnsi="Times New Roman" w:cs="Times New Roman"/>
          <w:sz w:val="21"/>
          <w:szCs w:val="21"/>
        </w:rPr>
        <w:tab/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City: ___________________</w:t>
      </w:r>
      <w:r w:rsidR="00721BC4" w:rsidRPr="6F4556A7">
        <w:rPr>
          <w:rFonts w:ascii="Times New Roman" w:eastAsia="Times New Roman" w:hAnsi="Times New Roman" w:cs="Times New Roman"/>
          <w:sz w:val="21"/>
          <w:szCs w:val="21"/>
        </w:rPr>
        <w:t>_____</w:t>
      </w:r>
      <w:r w:rsidR="00754790" w:rsidRPr="6F4556A7">
        <w:rPr>
          <w:rFonts w:ascii="Times New Roman" w:eastAsia="Times New Roman" w:hAnsi="Times New Roman" w:cs="Times New Roman"/>
          <w:sz w:val="21"/>
          <w:szCs w:val="21"/>
        </w:rPr>
        <w:t xml:space="preserve">_ </w:t>
      </w:r>
      <w:r w:rsidR="00754790" w:rsidRPr="6F4556A7">
        <w:rPr>
          <w:rFonts w:ascii="Times New Roman" w:eastAsia="Times New Roman" w:hAnsi="Times New Roman" w:cs="Times New Roman"/>
          <w:sz w:val="21"/>
          <w:szCs w:val="21"/>
        </w:rPr>
        <w:tab/>
      </w:r>
      <w:r w:rsidR="00754790">
        <w:rPr>
          <w:rFonts w:ascii="Times New Roman" w:hAnsi="Times New Roman" w:cs="Times New Roman"/>
          <w:sz w:val="21"/>
          <w:szCs w:val="21"/>
        </w:rPr>
        <w:t xml:space="preserve"> </w:t>
      </w:r>
      <w:r w:rsidR="00FC08E4" w:rsidRPr="6F4556A7">
        <w:rPr>
          <w:rFonts w:ascii="Times New Roman" w:eastAsia="Times New Roman" w:hAnsi="Times New Roman" w:cs="Times New Roman"/>
          <w:sz w:val="21"/>
          <w:szCs w:val="21"/>
        </w:rPr>
        <w:t>State: ___________________</w:t>
      </w:r>
      <w:r w:rsidR="00754790" w:rsidRPr="00EB3185">
        <w:rPr>
          <w:rFonts w:ascii="Times New Roman" w:hAnsi="Times New Roman" w:cs="Times New Roman"/>
          <w:sz w:val="21"/>
          <w:szCs w:val="21"/>
        </w:rPr>
        <w:tab/>
      </w:r>
      <w:r w:rsidR="00F206CC">
        <w:rPr>
          <w:rFonts w:ascii="Times New Roman" w:eastAsia="Times New Roman" w:hAnsi="Times New Roman" w:cs="Times New Roman"/>
          <w:sz w:val="21"/>
          <w:szCs w:val="21"/>
        </w:rPr>
        <w:t xml:space="preserve"> ZIP</w:t>
      </w:r>
      <w:r w:rsidR="0053638F" w:rsidRPr="6F4556A7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C</w:t>
      </w:r>
      <w:r w:rsidR="00FC08E4" w:rsidRPr="6F4556A7">
        <w:rPr>
          <w:rFonts w:ascii="Times New Roman" w:eastAsia="Times New Roman" w:hAnsi="Times New Roman" w:cs="Times New Roman"/>
          <w:sz w:val="21"/>
          <w:szCs w:val="21"/>
        </w:rPr>
        <w:t>ode: ____________</w:t>
      </w:r>
      <w:r w:rsidR="00027978" w:rsidRPr="6F4556A7">
        <w:rPr>
          <w:rFonts w:ascii="Times New Roman" w:eastAsia="Times New Roman" w:hAnsi="Times New Roman" w:cs="Times New Roman"/>
          <w:sz w:val="21"/>
          <w:szCs w:val="21"/>
        </w:rPr>
        <w:t>_</w:t>
      </w:r>
      <w:r w:rsidR="007E6584" w:rsidRPr="6F4556A7">
        <w:rPr>
          <w:rFonts w:ascii="Times New Roman" w:eastAsia="Times New Roman" w:hAnsi="Times New Roman" w:cs="Times New Roman"/>
          <w:sz w:val="21"/>
          <w:szCs w:val="21"/>
        </w:rPr>
        <w:t>__</w:t>
      </w:r>
      <w:r w:rsidR="00EB3185">
        <w:rPr>
          <w:rFonts w:ascii="Times New Roman" w:hAnsi="Times New Roman" w:cs="Times New Roman"/>
          <w:sz w:val="21"/>
          <w:szCs w:val="21"/>
        </w:rPr>
        <w:tab/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County: _________________</w:t>
      </w:r>
      <w:r w:rsidR="00FC08E4" w:rsidRPr="6F4556A7">
        <w:rPr>
          <w:rFonts w:ascii="Times New Roman" w:eastAsia="Times New Roman" w:hAnsi="Times New Roman" w:cs="Times New Roman"/>
          <w:sz w:val="21"/>
          <w:szCs w:val="21"/>
        </w:rPr>
        <w:t>___</w:t>
      </w:r>
    </w:p>
    <w:p w14:paraId="24EF6DE3" w14:textId="77777777" w:rsidR="00D75429" w:rsidRDefault="00D75429" w:rsidP="007930E3">
      <w:pPr>
        <w:spacing w:after="12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4D96956E" w14:textId="77777777" w:rsidR="00D75429" w:rsidRPr="00EB3185" w:rsidRDefault="00D75429" w:rsidP="007930E3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pPr w:leftFromText="187" w:rightFromText="187" w:vertAnchor="page" w:horzAnchor="margin" w:tblpY="3313"/>
        <w:tblW w:w="5000" w:type="pct"/>
        <w:tblLayout w:type="fixed"/>
        <w:tblLook w:val="04A0" w:firstRow="1" w:lastRow="0" w:firstColumn="1" w:lastColumn="0" w:noHBand="0" w:noVBand="1"/>
      </w:tblPr>
      <w:tblGrid>
        <w:gridCol w:w="530"/>
        <w:gridCol w:w="812"/>
        <w:gridCol w:w="723"/>
        <w:gridCol w:w="1300"/>
        <w:gridCol w:w="1380"/>
        <w:gridCol w:w="915"/>
        <w:gridCol w:w="1326"/>
        <w:gridCol w:w="1119"/>
        <w:gridCol w:w="690"/>
        <w:gridCol w:w="736"/>
        <w:gridCol w:w="984"/>
        <w:gridCol w:w="3017"/>
        <w:gridCol w:w="848"/>
      </w:tblGrid>
      <w:tr w:rsidR="00A907E8" w:rsidRPr="00EB3185" w14:paraId="3EB31D20" w14:textId="77777777" w:rsidTr="07DACDEC">
        <w:tc>
          <w:tcPr>
            <w:tcW w:w="1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9C73D91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2" w:type="pct"/>
            <w:tcBorders>
              <w:top w:val="single" w:sz="8" w:space="0" w:color="auto"/>
              <w:bottom w:val="single" w:sz="8" w:space="0" w:color="auto"/>
            </w:tcBorders>
          </w:tcPr>
          <w:p w14:paraId="41F0A48D" w14:textId="77777777" w:rsidR="00C24634" w:rsidRPr="006702AF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eserve Vehicle or Aircraft</w:t>
            </w:r>
          </w:p>
        </w:tc>
        <w:tc>
          <w:tcPr>
            <w:tcW w:w="251" w:type="pct"/>
            <w:tcBorders>
              <w:top w:val="single" w:sz="8" w:space="0" w:color="auto"/>
              <w:bottom w:val="single" w:sz="8" w:space="0" w:color="auto"/>
            </w:tcBorders>
          </w:tcPr>
          <w:p w14:paraId="1038BACD" w14:textId="77777777" w:rsidR="00C24634" w:rsidRPr="006702AF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ermit #</w:t>
            </w:r>
          </w:p>
        </w:tc>
        <w:tc>
          <w:tcPr>
            <w:tcW w:w="452" w:type="pct"/>
            <w:tcBorders>
              <w:top w:val="single" w:sz="8" w:space="0" w:color="auto"/>
              <w:bottom w:val="single" w:sz="8" w:space="0" w:color="auto"/>
            </w:tcBorders>
          </w:tcPr>
          <w:p w14:paraId="375BFF70" w14:textId="77777777" w:rsidR="00C24634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mit Type</w:t>
            </w:r>
          </w:p>
          <w:p w14:paraId="3C0443CD" w14:textId="67A0CA20" w:rsidR="00C24634" w:rsidRPr="00940349" w:rsidRDefault="07DACDEC" w:rsidP="07DACD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7DACDEC">
              <w:rPr>
                <w:rFonts w:ascii="Times New Roman" w:eastAsia="Times New Roman" w:hAnsi="Times New Roman" w:cs="Times New Roman"/>
                <w:sz w:val="18"/>
                <w:szCs w:val="18"/>
              </w:rPr>
              <w:t>(New, Renewal, Delete, Dual, Duplicate)</w:t>
            </w:r>
          </w:p>
        </w:tc>
        <w:tc>
          <w:tcPr>
            <w:tcW w:w="480" w:type="pct"/>
            <w:tcBorders>
              <w:top w:val="single" w:sz="8" w:space="0" w:color="auto"/>
              <w:bottom w:val="single" w:sz="8" w:space="0" w:color="auto"/>
            </w:tcBorders>
          </w:tcPr>
          <w:p w14:paraId="26B7733A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LS Ground Type </w:t>
            </w:r>
            <w:r w:rsidRPr="6F4556A7">
              <w:rPr>
                <w:rFonts w:ascii="Times New Roman" w:eastAsia="Times New Roman" w:hAnsi="Times New Roman" w:cs="Times New Roman"/>
                <w:sz w:val="18"/>
                <w:szCs w:val="18"/>
              </w:rPr>
              <w:t>(Transport, Non-Transport)</w:t>
            </w:r>
          </w:p>
        </w:tc>
        <w:tc>
          <w:tcPr>
            <w:tcW w:w="318" w:type="pct"/>
            <w:tcBorders>
              <w:top w:val="single" w:sz="8" w:space="0" w:color="auto"/>
              <w:bottom w:val="single" w:sz="8" w:space="0" w:color="auto"/>
            </w:tcBorders>
          </w:tcPr>
          <w:p w14:paraId="349506CC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LS Ground</w:t>
            </w:r>
          </w:p>
        </w:tc>
        <w:tc>
          <w:tcPr>
            <w:tcW w:w="461" w:type="pct"/>
            <w:tcBorders>
              <w:top w:val="single" w:sz="8" w:space="0" w:color="auto"/>
              <w:bottom w:val="single" w:sz="8" w:space="0" w:color="auto"/>
            </w:tcBorders>
          </w:tcPr>
          <w:p w14:paraId="6A1A39C3" w14:textId="77777777" w:rsidR="00C24634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ir Interfacility Type </w:t>
            </w:r>
          </w:p>
          <w:p w14:paraId="7D0C08F9" w14:textId="77777777" w:rsidR="00C24634" w:rsidRPr="00AB4BE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18"/>
                <w:szCs w:val="18"/>
              </w:rPr>
              <w:t>(Fixed or Rotor-Wing)</w:t>
            </w:r>
          </w:p>
        </w:tc>
        <w:tc>
          <w:tcPr>
            <w:tcW w:w="389" w:type="pct"/>
            <w:tcBorders>
              <w:top w:val="single" w:sz="8" w:space="0" w:color="auto"/>
              <w:bottom w:val="single" w:sz="8" w:space="0" w:color="auto"/>
            </w:tcBorders>
          </w:tcPr>
          <w:p w14:paraId="61A200C2" w14:textId="77777777" w:rsidR="00C24634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ir </w:t>
            </w:r>
          </w:p>
          <w:p w14:paraId="2BD8C121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-hospital</w:t>
            </w:r>
          </w:p>
        </w:tc>
        <w:tc>
          <w:tcPr>
            <w:tcW w:w="240" w:type="pct"/>
            <w:tcBorders>
              <w:top w:val="single" w:sz="8" w:space="0" w:color="auto"/>
              <w:bottom w:val="single" w:sz="8" w:space="0" w:color="auto"/>
            </w:tcBorders>
          </w:tcPr>
          <w:p w14:paraId="2A22C9D5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56" w:type="pct"/>
            <w:tcBorders>
              <w:top w:val="single" w:sz="8" w:space="0" w:color="auto"/>
              <w:bottom w:val="single" w:sz="8" w:space="0" w:color="auto"/>
            </w:tcBorders>
          </w:tcPr>
          <w:p w14:paraId="301386D2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ake</w:t>
            </w:r>
          </w:p>
        </w:tc>
        <w:tc>
          <w:tcPr>
            <w:tcW w:w="342" w:type="pct"/>
            <w:tcBorders>
              <w:top w:val="single" w:sz="8" w:space="0" w:color="auto"/>
              <w:bottom w:val="single" w:sz="8" w:space="0" w:color="auto"/>
            </w:tcBorders>
          </w:tcPr>
          <w:p w14:paraId="1A9B17AA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1049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52C6D3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ehicle ID Number/ Tail#</w:t>
            </w:r>
          </w:p>
        </w:tc>
        <w:tc>
          <w:tcPr>
            <w:tcW w:w="295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6F1D41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b/>
                <w:bCs/>
                <w:color w:val="808080" w:themeColor="text1" w:themeTint="7F"/>
                <w:sz w:val="20"/>
                <w:szCs w:val="20"/>
              </w:rPr>
              <w:t>Dept. Use Only</w:t>
            </w:r>
          </w:p>
        </w:tc>
      </w:tr>
      <w:tr w:rsidR="00A907E8" w:rsidRPr="00EB3185" w14:paraId="3622660C" w14:textId="77777777" w:rsidTr="07DACDEC">
        <w:tc>
          <w:tcPr>
            <w:tcW w:w="184" w:type="pct"/>
            <w:tcBorders>
              <w:top w:val="single" w:sz="8" w:space="0" w:color="auto"/>
            </w:tcBorders>
          </w:tcPr>
          <w:p w14:paraId="4819BC9C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282" w:type="pct"/>
            <w:tcBorders>
              <w:top w:val="single" w:sz="8" w:space="0" w:color="auto"/>
            </w:tcBorders>
          </w:tcPr>
          <w:p w14:paraId="3DD363DF" w14:textId="0C82B4D0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  <w:tcBorders>
              <w:top w:val="single" w:sz="8" w:space="0" w:color="auto"/>
            </w:tcBorders>
          </w:tcPr>
          <w:p w14:paraId="54414E14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single" w:sz="8" w:space="0" w:color="auto"/>
            </w:tcBorders>
          </w:tcPr>
          <w:p w14:paraId="506ED2FB" w14:textId="3EF933C4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  <w:tcBorders>
              <w:top w:val="single" w:sz="8" w:space="0" w:color="auto"/>
            </w:tcBorders>
          </w:tcPr>
          <w:p w14:paraId="4F68FC06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  <w:tcBorders>
              <w:top w:val="single" w:sz="8" w:space="0" w:color="auto"/>
            </w:tcBorders>
          </w:tcPr>
          <w:p w14:paraId="4B96509C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single" w:sz="8" w:space="0" w:color="auto"/>
            </w:tcBorders>
          </w:tcPr>
          <w:p w14:paraId="4B31E48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  <w:tcBorders>
              <w:top w:val="single" w:sz="8" w:space="0" w:color="auto"/>
            </w:tcBorders>
          </w:tcPr>
          <w:p w14:paraId="5F1B44D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  <w:tcBorders>
              <w:top w:val="single" w:sz="8" w:space="0" w:color="auto"/>
            </w:tcBorders>
          </w:tcPr>
          <w:p w14:paraId="15130770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  <w:tcBorders>
              <w:top w:val="single" w:sz="8" w:space="0" w:color="auto"/>
            </w:tcBorders>
          </w:tcPr>
          <w:p w14:paraId="25066472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  <w:tcBorders>
              <w:top w:val="single" w:sz="8" w:space="0" w:color="auto"/>
            </w:tcBorders>
          </w:tcPr>
          <w:p w14:paraId="3ECC9131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  <w:tcBorders>
              <w:top w:val="single" w:sz="8" w:space="0" w:color="auto"/>
            </w:tcBorders>
          </w:tcPr>
          <w:p w14:paraId="552C2ABA" w14:textId="356DFC19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  <w:tcBorders>
              <w:top w:val="single" w:sz="8" w:space="0" w:color="auto"/>
            </w:tcBorders>
          </w:tcPr>
          <w:p w14:paraId="1FA1A16F" w14:textId="77777777" w:rsidR="00C24634" w:rsidRPr="00CC63F7" w:rsidRDefault="00C24634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2E6D00B4" w14:textId="77777777" w:rsidTr="07DACDEC">
        <w:tc>
          <w:tcPr>
            <w:tcW w:w="184" w:type="pct"/>
          </w:tcPr>
          <w:p w14:paraId="4C4FEDD5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282" w:type="pct"/>
          </w:tcPr>
          <w:p w14:paraId="3207FA5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46937B5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63655B3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10C341D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BAD393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22DFEED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7619CFE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5D4A37B7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1BDAE4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183FDDE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CC578F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325A1E17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7D9E0907" w14:textId="77777777" w:rsidTr="07DACDEC">
        <w:tc>
          <w:tcPr>
            <w:tcW w:w="184" w:type="pct"/>
          </w:tcPr>
          <w:p w14:paraId="460DBDBE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282" w:type="pct"/>
          </w:tcPr>
          <w:p w14:paraId="788F3E2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EE0581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166F09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0368A43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356CD4D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7F22B57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73FBEC1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21503A5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6E444A2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7A5E418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65A53F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4506D64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5840BA91" w14:textId="77777777" w:rsidTr="07DACDEC">
        <w:tc>
          <w:tcPr>
            <w:tcW w:w="184" w:type="pct"/>
          </w:tcPr>
          <w:p w14:paraId="26F13C5D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282" w:type="pct"/>
          </w:tcPr>
          <w:p w14:paraId="01B10EC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75C8759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14EE0F0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5D6A678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3335000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5F88D34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781ACF8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69800B7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3735BC7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718F84F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CC1E40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1342772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51FFECB6" w14:textId="77777777" w:rsidTr="07DACDEC">
        <w:tc>
          <w:tcPr>
            <w:tcW w:w="184" w:type="pct"/>
          </w:tcPr>
          <w:p w14:paraId="60892C27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282" w:type="pct"/>
          </w:tcPr>
          <w:p w14:paraId="02839FC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82EF51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2A3831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193C328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D93DB7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190D872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C83C94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66260C5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6D65A09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51C3867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A34CC9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2F4A4B4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585401B9" w14:textId="77777777" w:rsidTr="07DACDEC">
        <w:tc>
          <w:tcPr>
            <w:tcW w:w="184" w:type="pct"/>
          </w:tcPr>
          <w:p w14:paraId="10B7C000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282" w:type="pct"/>
          </w:tcPr>
          <w:p w14:paraId="584F313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690719A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1A68EDE7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06A662E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A9F344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4F28938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5B9928E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5BF538A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0351CED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1F5B116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F251E0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1E1535B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4DF2EE3C" w14:textId="77777777" w:rsidTr="07DACDEC">
        <w:tc>
          <w:tcPr>
            <w:tcW w:w="184" w:type="pct"/>
          </w:tcPr>
          <w:p w14:paraId="0F0F32AD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282" w:type="pct"/>
          </w:tcPr>
          <w:p w14:paraId="07AA9BA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5FD76B9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16A6C03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222A5DA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2D22C8B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1372BFF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ECC9A8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3615550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27BABE7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5D1E216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772FAD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3F33337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0A6D7314" w14:textId="77777777" w:rsidTr="07DACDEC">
        <w:tc>
          <w:tcPr>
            <w:tcW w:w="184" w:type="pct"/>
          </w:tcPr>
          <w:p w14:paraId="1B8B0271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282" w:type="pct"/>
          </w:tcPr>
          <w:p w14:paraId="0862D50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432A888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73359AF7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03EAB4C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0734D19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67630F8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130DA4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E2EA2C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726971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661B812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48A342D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02D7592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04F00338" w14:textId="77777777" w:rsidTr="07DACDEC">
        <w:tc>
          <w:tcPr>
            <w:tcW w:w="184" w:type="pct"/>
          </w:tcPr>
          <w:p w14:paraId="268E6722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282" w:type="pct"/>
          </w:tcPr>
          <w:p w14:paraId="34DD263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34871A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1A17147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2F7EA5B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B1A98E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0D74969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5E7B70B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0D8E34F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3B1CC64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480A6EE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0227828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44E141C5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71EB257A" w14:textId="77777777" w:rsidTr="07DACDEC">
        <w:tc>
          <w:tcPr>
            <w:tcW w:w="184" w:type="pct"/>
          </w:tcPr>
          <w:p w14:paraId="2239DC25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282" w:type="pct"/>
          </w:tcPr>
          <w:p w14:paraId="414C5B3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D4ACC7B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0F33681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0B6C00D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4BB207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400E267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539263A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027465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2C257671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7B3A693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16E0642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668FDEB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7DDE5866" w14:textId="77777777" w:rsidTr="07DACDEC">
        <w:tc>
          <w:tcPr>
            <w:tcW w:w="184" w:type="pct"/>
          </w:tcPr>
          <w:p w14:paraId="397BF8D7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282" w:type="pct"/>
          </w:tcPr>
          <w:p w14:paraId="08B0D48A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08B3F0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9871AC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2A4B6F8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0E82BCB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783E336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01382ED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74724CCE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43070CE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47F4551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4189A8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7CF8DC77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7E8" w:rsidRPr="00EB3185" w14:paraId="3D0F91BF" w14:textId="77777777" w:rsidTr="07DACDEC">
        <w:tc>
          <w:tcPr>
            <w:tcW w:w="184" w:type="pct"/>
          </w:tcPr>
          <w:p w14:paraId="7AD4A006" w14:textId="77777777" w:rsidR="00C24634" w:rsidRPr="00CC63F7" w:rsidRDefault="6F4556A7" w:rsidP="00BF4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6F4556A7">
              <w:rPr>
                <w:rFonts w:ascii="Times New Roman" w:eastAsia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282" w:type="pct"/>
          </w:tcPr>
          <w:p w14:paraId="080DC23F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2B2B2C14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01C33242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42538FCC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7577EA06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6EF6FE20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0CE2479D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19DBCA98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6E8190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3D374203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3E1C38B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44E1DCB9" w14:textId="77777777" w:rsidR="00C24634" w:rsidRPr="00CC63F7" w:rsidRDefault="00C24634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1BCA9D28" w14:textId="77777777" w:rsidTr="07DACDEC">
        <w:tc>
          <w:tcPr>
            <w:tcW w:w="184" w:type="pct"/>
          </w:tcPr>
          <w:p w14:paraId="7978DF74" w14:textId="46FBB8AF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282" w:type="pct"/>
          </w:tcPr>
          <w:p w14:paraId="2D21642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750BB4C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D23589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300A5D1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18A30D9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424CE41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AD84EA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774F45B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373396B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512AAF4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D93B9E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574F646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4D482023" w14:textId="77777777" w:rsidTr="07DACDEC">
        <w:tc>
          <w:tcPr>
            <w:tcW w:w="184" w:type="pct"/>
          </w:tcPr>
          <w:p w14:paraId="5E65F472" w14:textId="41E8F168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282" w:type="pct"/>
          </w:tcPr>
          <w:p w14:paraId="085F9ED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575E823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FB744F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14DD734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0E9D13F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3B1386A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7722918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043603D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273D5B0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77DA80F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1492B15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5AAA2B3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05BCBB75" w14:textId="77777777" w:rsidTr="07DACDEC">
        <w:tc>
          <w:tcPr>
            <w:tcW w:w="184" w:type="pct"/>
          </w:tcPr>
          <w:p w14:paraId="07F3C865" w14:textId="4AB773C2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</w:t>
            </w:r>
          </w:p>
        </w:tc>
        <w:tc>
          <w:tcPr>
            <w:tcW w:w="282" w:type="pct"/>
          </w:tcPr>
          <w:p w14:paraId="2E5B756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05B3B86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5AB6F66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3818A2B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24272EA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0E34C2C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920786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0DB6C3E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37875F1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5F59040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4FD2DC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2FD1267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10EDAF8F" w14:textId="77777777" w:rsidTr="07DACDEC">
        <w:tc>
          <w:tcPr>
            <w:tcW w:w="184" w:type="pct"/>
          </w:tcPr>
          <w:p w14:paraId="064D17EC" w14:textId="176631F5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</w:t>
            </w:r>
          </w:p>
        </w:tc>
        <w:tc>
          <w:tcPr>
            <w:tcW w:w="282" w:type="pct"/>
          </w:tcPr>
          <w:p w14:paraId="569B6F3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2406201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1A0AECE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302F10C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18A3078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41653F4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64387FB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6687BCC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00614A4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2F6C2E1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42FD73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1A60DC3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788060DD" w14:textId="77777777" w:rsidTr="07DACDEC">
        <w:tc>
          <w:tcPr>
            <w:tcW w:w="184" w:type="pct"/>
          </w:tcPr>
          <w:p w14:paraId="6470E06E" w14:textId="330CF1C9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.</w:t>
            </w:r>
          </w:p>
        </w:tc>
        <w:tc>
          <w:tcPr>
            <w:tcW w:w="282" w:type="pct"/>
          </w:tcPr>
          <w:p w14:paraId="595EC4C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23B0314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395F5DF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1AA4992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379477D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55C7151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5180782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88E72D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1BD899E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5F9590D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07E2FC2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29F0086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45C14FA7" w14:textId="77777777" w:rsidTr="07DACDEC">
        <w:tc>
          <w:tcPr>
            <w:tcW w:w="184" w:type="pct"/>
          </w:tcPr>
          <w:p w14:paraId="1C0CCD0F" w14:textId="4CE99802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.</w:t>
            </w:r>
          </w:p>
        </w:tc>
        <w:tc>
          <w:tcPr>
            <w:tcW w:w="282" w:type="pct"/>
          </w:tcPr>
          <w:p w14:paraId="322387A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1817C4E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62EA4E8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51D26A4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10430CB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774B9EC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2B17DB8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D4E187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480D9D8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4D61B13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37D77A8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6084125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71600661" w14:textId="77777777" w:rsidTr="07DACDEC">
        <w:tc>
          <w:tcPr>
            <w:tcW w:w="184" w:type="pct"/>
          </w:tcPr>
          <w:p w14:paraId="564A2D80" w14:textId="3879586C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.</w:t>
            </w:r>
          </w:p>
        </w:tc>
        <w:tc>
          <w:tcPr>
            <w:tcW w:w="282" w:type="pct"/>
          </w:tcPr>
          <w:p w14:paraId="76C06B3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4EDE873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49F5CEE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760F34C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4069A83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306716A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7DDDDCB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36A1C1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8C4B20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0CEF040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487929B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6B42811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11BF36C0" w14:textId="77777777" w:rsidTr="07DACDEC">
        <w:tc>
          <w:tcPr>
            <w:tcW w:w="184" w:type="pct"/>
          </w:tcPr>
          <w:p w14:paraId="787FCEA4" w14:textId="2241FCF4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.</w:t>
            </w:r>
          </w:p>
        </w:tc>
        <w:tc>
          <w:tcPr>
            <w:tcW w:w="282" w:type="pct"/>
          </w:tcPr>
          <w:p w14:paraId="5A275F5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3826CD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2D96703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7F5AB37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55A471E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20B2FE2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0DCC86A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7A561A1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432EBD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408FA0D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11AB90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5939996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05D25E30" w14:textId="77777777" w:rsidTr="07DACDEC">
        <w:tc>
          <w:tcPr>
            <w:tcW w:w="184" w:type="pct"/>
          </w:tcPr>
          <w:p w14:paraId="1393F011" w14:textId="5891EEB0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.</w:t>
            </w:r>
          </w:p>
        </w:tc>
        <w:tc>
          <w:tcPr>
            <w:tcW w:w="282" w:type="pct"/>
          </w:tcPr>
          <w:p w14:paraId="2D6D6C4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59DFD12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7A67E4E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7EC5C8B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04B2CB8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5A3613C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67A1225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2BB033A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21BAA72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10AA2A1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6B1DF91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77EACD4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78A129CD" w14:textId="77777777" w:rsidTr="07DACDEC">
        <w:tc>
          <w:tcPr>
            <w:tcW w:w="184" w:type="pct"/>
          </w:tcPr>
          <w:p w14:paraId="32C317EC" w14:textId="717EABCD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2.</w:t>
            </w:r>
          </w:p>
        </w:tc>
        <w:tc>
          <w:tcPr>
            <w:tcW w:w="282" w:type="pct"/>
          </w:tcPr>
          <w:p w14:paraId="01798F0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2F71C92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3B3EB86F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7036427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6C9FCF8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49EA40A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3ABECD7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44DDFC3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1320BE1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6A294D7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4D8E01F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5BEEF105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4A2C0909" w14:textId="77777777" w:rsidTr="07DACDEC">
        <w:tc>
          <w:tcPr>
            <w:tcW w:w="184" w:type="pct"/>
          </w:tcPr>
          <w:p w14:paraId="6FF4B6D0" w14:textId="2391DDD2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.</w:t>
            </w:r>
          </w:p>
        </w:tc>
        <w:tc>
          <w:tcPr>
            <w:tcW w:w="282" w:type="pct"/>
          </w:tcPr>
          <w:p w14:paraId="1A162F3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601F23B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25AA9E5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1D894E8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3796E34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329A81F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6C78089D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53EF57D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200A714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4BA7BEC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7D4DBA6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29F57F9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044200AF" w14:textId="77777777" w:rsidTr="07DACDEC">
        <w:tc>
          <w:tcPr>
            <w:tcW w:w="184" w:type="pct"/>
          </w:tcPr>
          <w:p w14:paraId="563C8E17" w14:textId="2DF78EFE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.</w:t>
            </w:r>
          </w:p>
        </w:tc>
        <w:tc>
          <w:tcPr>
            <w:tcW w:w="282" w:type="pct"/>
          </w:tcPr>
          <w:p w14:paraId="6C23FBA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3B7ABDDE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6ED2B31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242DFB4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130CF4E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731C51A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2074762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2EE5F9A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47A7780C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7EB55247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0D22598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79D1E4C3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5429" w:rsidRPr="00EB3185" w14:paraId="653AED60" w14:textId="77777777" w:rsidTr="07DACDEC">
        <w:tc>
          <w:tcPr>
            <w:tcW w:w="184" w:type="pct"/>
          </w:tcPr>
          <w:p w14:paraId="237A9D09" w14:textId="0D35679D" w:rsidR="00D75429" w:rsidRPr="6F4556A7" w:rsidRDefault="00D75429" w:rsidP="00BF406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.</w:t>
            </w:r>
          </w:p>
        </w:tc>
        <w:tc>
          <w:tcPr>
            <w:tcW w:w="282" w:type="pct"/>
          </w:tcPr>
          <w:p w14:paraId="31E72E0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1" w:type="pct"/>
          </w:tcPr>
          <w:p w14:paraId="0CDD682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</w:tcPr>
          <w:p w14:paraId="24F1A76A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pct"/>
          </w:tcPr>
          <w:p w14:paraId="65B06206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14:paraId="3AAD7C30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</w:tcPr>
          <w:p w14:paraId="2C820884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" w:type="pct"/>
          </w:tcPr>
          <w:p w14:paraId="138D89F2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pct"/>
          </w:tcPr>
          <w:p w14:paraId="37F1C229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" w:type="pct"/>
          </w:tcPr>
          <w:p w14:paraId="50B2700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" w:type="pct"/>
          </w:tcPr>
          <w:p w14:paraId="688124F8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</w:tcPr>
          <w:p w14:paraId="3D74292B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2C5C1FC1" w14:textId="77777777" w:rsidR="00D75429" w:rsidRPr="00CC63F7" w:rsidRDefault="00D75429" w:rsidP="00BF4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6F930E1" w14:textId="77777777" w:rsidR="00D75429" w:rsidRDefault="00D75429" w:rsidP="007930E3">
      <w:pPr>
        <w:spacing w:after="12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630718FF" w14:textId="77777777" w:rsidR="00F206CC" w:rsidRDefault="00F206CC" w:rsidP="007930E3">
      <w:pPr>
        <w:spacing w:after="12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2256E5ED" w14:textId="77777777" w:rsidR="00F206CC" w:rsidRDefault="00F206CC" w:rsidP="007930E3">
      <w:pPr>
        <w:spacing w:after="12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0562E729" w14:textId="1C0C2EC1" w:rsidR="00D75429" w:rsidRDefault="6F4556A7" w:rsidP="007930E3">
      <w:pPr>
        <w:spacing w:after="12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  <w:r w:rsidRPr="6F4556A7">
        <w:rPr>
          <w:rFonts w:ascii="Times New Roman" w:eastAsia="Times New Roman" w:hAnsi="Times New Roman" w:cs="Times New Roman"/>
          <w:sz w:val="21"/>
          <w:szCs w:val="21"/>
        </w:rPr>
        <w:t>Enclose Permit Fee.</w:t>
      </w:r>
      <w:r w:rsidR="00C24DB6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6F4556A7">
        <w:rPr>
          <w:rFonts w:ascii="Times New Roman" w:eastAsia="Times New Roman" w:hAnsi="Times New Roman" w:cs="Times New Roman"/>
          <w:b/>
          <w:bCs/>
          <w:sz w:val="21"/>
          <w:szCs w:val="21"/>
        </w:rPr>
        <w:t>DO NOT SEND CASH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 xml:space="preserve">.  All company checks, cashier’s checks or money orders are to be made payable to Emergency Medical Services and mailed to 4052 Bald Cypress Way, Bin A-22, Tallahassee, Florida 32399.  </w:t>
      </w:r>
      <w:r w:rsidRPr="6F4556A7">
        <w:rPr>
          <w:rFonts w:ascii="Times New Roman" w:eastAsia="Times New Roman" w:hAnsi="Times New Roman" w:cs="Times New Roman"/>
          <w:b/>
          <w:bCs/>
          <w:sz w:val="21"/>
          <w:szCs w:val="21"/>
        </w:rPr>
        <w:t xml:space="preserve">All fees are nonrefundable, </w:t>
      </w:r>
      <w:r w:rsidRPr="6F4556A7">
        <w:rPr>
          <w:rFonts w:ascii="Times New Roman" w:eastAsia="Times New Roman" w:hAnsi="Times New Roman" w:cs="Times New Roman"/>
          <w:sz w:val="21"/>
          <w:szCs w:val="21"/>
        </w:rPr>
        <w:t>per section 401.34(1), Florida Statutes.</w:t>
      </w:r>
    </w:p>
    <w:p w14:paraId="3E4ACF22" w14:textId="77777777" w:rsidR="00D75429" w:rsidRDefault="00D75429" w:rsidP="007930E3">
      <w:pPr>
        <w:spacing w:after="12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775F7449" w14:textId="24BE93EB" w:rsidR="00D75429" w:rsidRDefault="00D75429" w:rsidP="008056C1">
      <w:pPr>
        <w:spacing w:after="120" w:line="240" w:lineRule="auto"/>
        <w:rPr>
          <w:rFonts w:ascii="Times New Roman" w:eastAsia="Times New Roman" w:hAnsi="Times New Roman" w:cs="Times New Roman"/>
          <w:i/>
          <w:iCs/>
        </w:rPr>
      </w:pPr>
      <w:r w:rsidRPr="008056C1">
        <w:rPr>
          <w:rFonts w:ascii="Times New Roman" w:eastAsia="Times New Roman" w:hAnsi="Times New Roman" w:cs="Times New Roman"/>
          <w:b/>
          <w:sz w:val="21"/>
          <w:szCs w:val="21"/>
        </w:rPr>
        <w:t>If applying for an air permit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:  </w:t>
      </w:r>
      <w:r w:rsidR="6F4556A7" w:rsidRPr="6F4556A7">
        <w:rPr>
          <w:rFonts w:ascii="Times New Roman" w:eastAsia="Times New Roman" w:hAnsi="Times New Roman" w:cs="Times New Roman"/>
          <w:sz w:val="21"/>
          <w:szCs w:val="21"/>
        </w:rPr>
        <w:t>Attach a copy of the FAA Part 135 certificate</w:t>
      </w:r>
      <w:r w:rsidR="00DE5635">
        <w:rPr>
          <w:rFonts w:ascii="Times New Roman" w:eastAsia="Times New Roman" w:hAnsi="Times New Roman" w:cs="Times New Roman"/>
          <w:sz w:val="21"/>
          <w:szCs w:val="21"/>
        </w:rPr>
        <w:t xml:space="preserve"> (Parts A and D only)</w:t>
      </w:r>
      <w:r>
        <w:rPr>
          <w:rFonts w:ascii="Times New Roman" w:eastAsia="Times New Roman" w:hAnsi="Times New Roman" w:cs="Times New Roman"/>
          <w:sz w:val="21"/>
          <w:szCs w:val="21"/>
        </w:rPr>
        <w:t>.</w:t>
      </w:r>
      <w:r w:rsidR="6F4556A7" w:rsidRPr="6F4556A7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C24DB6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6F4556A7" w:rsidRPr="6F4556A7">
        <w:rPr>
          <w:rFonts w:ascii="Times New Roman" w:eastAsia="Times New Roman" w:hAnsi="Times New Roman" w:cs="Times New Roman"/>
          <w:sz w:val="21"/>
          <w:szCs w:val="21"/>
        </w:rPr>
        <w:t xml:space="preserve">If the name of the certificate holder is not the applicant, include a letter of agreement or contract between the applicant and the Part 135 certificate holder for the aircraft listed on this application. </w:t>
      </w:r>
      <w:r w:rsidR="00C24DB6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6F4556A7" w:rsidRPr="6F4556A7">
        <w:rPr>
          <w:rFonts w:ascii="Times New Roman" w:eastAsia="Times New Roman" w:hAnsi="Times New Roman" w:cs="Times New Roman"/>
          <w:sz w:val="21"/>
          <w:szCs w:val="21"/>
        </w:rPr>
        <w:t>Air permit applicants must also attach a copy of the air worthiness certificate for each aircraft listed.</w:t>
      </w:r>
    </w:p>
    <w:p w14:paraId="23FD1D31" w14:textId="02430F9C" w:rsidR="00D75429" w:rsidRDefault="00D75429" w:rsidP="008056C1">
      <w:pPr>
        <w:spacing w:after="120" w:line="240" w:lineRule="auto"/>
        <w:rPr>
          <w:rFonts w:ascii="Times New Roman" w:eastAsia="Times New Roman" w:hAnsi="Times New Roman" w:cs="Times New Roman"/>
          <w:i/>
          <w:iCs/>
        </w:rPr>
      </w:pPr>
    </w:p>
    <w:p w14:paraId="2E61E342" w14:textId="2F1AA3F0" w:rsidR="00D75429" w:rsidRPr="00D75429" w:rsidRDefault="00D75429" w:rsidP="008056C1">
      <w:pPr>
        <w:spacing w:after="120" w:line="240" w:lineRule="auto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 xml:space="preserve">I, the undersigned, a representative of the above service, do hereby affirm that my service meets all of the statutory and rule requirements for operation </w:t>
      </w:r>
      <w:r w:rsidR="00F206CC">
        <w:rPr>
          <w:rFonts w:ascii="Times New Roman" w:eastAsia="Times New Roman" w:hAnsi="Times New Roman" w:cs="Times New Roman"/>
          <w:i/>
          <w:iCs/>
        </w:rPr>
        <w:t>of an ambulance service in the s</w:t>
      </w:r>
      <w:r>
        <w:rPr>
          <w:rFonts w:ascii="Times New Roman" w:eastAsia="Times New Roman" w:hAnsi="Times New Roman" w:cs="Times New Roman"/>
          <w:i/>
          <w:iCs/>
        </w:rPr>
        <w:t>tate of Florida, including, but not limited to, those provided in Chapter</w:t>
      </w:r>
      <w:r w:rsidR="00C24DB6">
        <w:rPr>
          <w:rFonts w:ascii="Times New Roman" w:eastAsia="Times New Roman" w:hAnsi="Times New Roman" w:cs="Times New Roman"/>
          <w:i/>
          <w:iCs/>
        </w:rPr>
        <w:t>s</w:t>
      </w:r>
      <w:r>
        <w:rPr>
          <w:rFonts w:ascii="Times New Roman" w:eastAsia="Times New Roman" w:hAnsi="Times New Roman" w:cs="Times New Roman"/>
          <w:i/>
          <w:iCs/>
        </w:rPr>
        <w:t xml:space="preserve"> 395 and 401, Florida Statutes</w:t>
      </w:r>
      <w:r w:rsidR="00FC2AD9">
        <w:rPr>
          <w:rFonts w:ascii="Times New Roman" w:eastAsia="Times New Roman" w:hAnsi="Times New Roman" w:cs="Times New Roman"/>
          <w:i/>
          <w:iCs/>
        </w:rPr>
        <w:t>,</w:t>
      </w:r>
      <w:r>
        <w:rPr>
          <w:rFonts w:ascii="Times New Roman" w:eastAsia="Times New Roman" w:hAnsi="Times New Roman" w:cs="Times New Roman"/>
          <w:i/>
          <w:iCs/>
        </w:rPr>
        <w:t xml:space="preserve"> and </w:t>
      </w:r>
      <w:r w:rsidR="00F206CC">
        <w:rPr>
          <w:rFonts w:ascii="Times New Roman" w:eastAsia="Times New Roman" w:hAnsi="Times New Roman" w:cs="Times New Roman"/>
          <w:i/>
          <w:iCs/>
        </w:rPr>
        <w:t xml:space="preserve">Florida Administrative Code </w:t>
      </w:r>
      <w:r w:rsidR="00FC2AD9">
        <w:rPr>
          <w:rFonts w:ascii="Times New Roman" w:eastAsia="Times New Roman" w:hAnsi="Times New Roman" w:cs="Times New Roman"/>
          <w:i/>
          <w:iCs/>
        </w:rPr>
        <w:t>Chapter 64J-1.</w:t>
      </w:r>
      <w:bookmarkStart w:id="0" w:name="_GoBack"/>
      <w:bookmarkEnd w:id="0"/>
      <w:r>
        <w:rPr>
          <w:rFonts w:ascii="Times New Roman" w:eastAsia="Times New Roman" w:hAnsi="Times New Roman" w:cs="Times New Roman"/>
          <w:i/>
          <w:iCs/>
        </w:rPr>
        <w:t xml:space="preserve">  I understand that my service must be fully operational within 30 days of licensure and that my service will be inspected by the Department of Health within 90 days of licensure.  I further affirm that any violations will subject this service and its authorized representative to actions and penalties as provided by law.</w:t>
      </w:r>
    </w:p>
    <w:p w14:paraId="7C581B30" w14:textId="75874F95" w:rsidR="00D75429" w:rsidRPr="00FC2AD9" w:rsidRDefault="00FC2AD9" w:rsidP="008056C1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</w:t>
      </w:r>
      <w:r w:rsidR="00D75429" w:rsidRPr="00FC2AD9">
        <w:rPr>
          <w:rFonts w:ascii="Times New Roman" w:eastAsia="Times New Roman" w:hAnsi="Times New Roman" w:cs="Times New Roman"/>
          <w:sz w:val="20"/>
          <w:szCs w:val="20"/>
        </w:rPr>
        <w:t xml:space="preserve">              </w:t>
      </w:r>
      <w:r w:rsidRPr="00FC2AD9">
        <w:rPr>
          <w:rFonts w:ascii="Times New Roman" w:eastAsia="Times New Roman" w:hAnsi="Times New Roman" w:cs="Times New Roman"/>
          <w:sz w:val="20"/>
          <w:szCs w:val="20"/>
        </w:rPr>
        <w:tab/>
      </w:r>
      <w:r w:rsidRPr="00FC2AD9">
        <w:rPr>
          <w:rFonts w:ascii="Times New Roman" w:eastAsia="Times New Roman" w:hAnsi="Times New Roman" w:cs="Times New Roman"/>
          <w:sz w:val="20"/>
          <w:szCs w:val="20"/>
        </w:rPr>
        <w:tab/>
      </w:r>
      <w:r w:rsidRPr="00FC2AD9">
        <w:rPr>
          <w:rFonts w:ascii="Times New Roman" w:eastAsia="Times New Roman" w:hAnsi="Times New Roman" w:cs="Times New Roman"/>
          <w:sz w:val="20"/>
          <w:szCs w:val="20"/>
        </w:rPr>
        <w:tab/>
      </w:r>
      <w:r w:rsidR="00D75429" w:rsidRPr="00FC2AD9">
        <w:rPr>
          <w:rFonts w:ascii="Times New Roman" w:eastAsia="Times New Roman" w:hAnsi="Times New Roman" w:cs="Times New Roman"/>
          <w:sz w:val="20"/>
          <w:szCs w:val="20"/>
        </w:rPr>
        <w:t xml:space="preserve"> ____________________________</w:t>
      </w:r>
      <w:r w:rsidR="00D75429" w:rsidRPr="00FC2AD9">
        <w:rPr>
          <w:rFonts w:ascii="Times New Roman" w:hAnsi="Times New Roman" w:cs="Times New Roman"/>
        </w:rPr>
        <w:tab/>
      </w:r>
      <w:r w:rsidR="00D75429" w:rsidRPr="00FC2AD9">
        <w:rPr>
          <w:rFonts w:ascii="Times New Roman" w:hAnsi="Times New Roman" w:cs="Times New Roman"/>
        </w:rPr>
        <w:tab/>
      </w:r>
    </w:p>
    <w:p w14:paraId="5B17F3D3" w14:textId="51B5281C" w:rsidR="00D75429" w:rsidRDefault="00D75429" w:rsidP="00D75429">
      <w:pPr>
        <w:spacing w:after="240" w:line="240" w:lineRule="auto"/>
      </w:pPr>
      <w:r>
        <w:rPr>
          <w:rFonts w:ascii="Times New Roman" w:eastAsia="Times New Roman" w:hAnsi="Times New Roman" w:cs="Times New Roman"/>
          <w:sz w:val="20"/>
          <w:szCs w:val="20"/>
        </w:rPr>
        <w:t>Signatur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C2AD9">
        <w:rPr>
          <w:rFonts w:ascii="Times New Roman" w:hAnsi="Times New Roman" w:cs="Times New Roman"/>
        </w:rPr>
        <w:tab/>
      </w:r>
      <w:r w:rsidR="00FC2AD9">
        <w:rPr>
          <w:rFonts w:ascii="Times New Roman" w:hAnsi="Times New Roman" w:cs="Times New Roman"/>
        </w:rPr>
        <w:tab/>
      </w:r>
      <w:r w:rsidR="00FC2AD9">
        <w:rPr>
          <w:rFonts w:ascii="Times New Roman" w:hAnsi="Times New Roman" w:cs="Times New Roman"/>
        </w:rPr>
        <w:tab/>
      </w:r>
      <w:r w:rsidR="00FC2AD9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ate</w:t>
      </w:r>
    </w:p>
    <w:p w14:paraId="40F1DB5D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>STATE OF FLORIDA</w:t>
      </w:r>
    </w:p>
    <w:p w14:paraId="19796657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>COUNTY OF _____________</w:t>
      </w:r>
    </w:p>
    <w:p w14:paraId="6157CC21" w14:textId="77777777" w:rsidR="00D75429" w:rsidRDefault="00D75429" w:rsidP="00D75429">
      <w:pPr>
        <w:spacing w:after="240" w:line="240" w:lineRule="auto"/>
        <w:ind w:left="720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03EF47F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>Sworn to (or affirmed) and subscribed before me this _______ day of _____________, _______</w:t>
      </w:r>
    </w:p>
    <w:p w14:paraId="0A364BD6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by, ____________________________________. </w:t>
      </w:r>
    </w:p>
    <w:p w14:paraId="6007FDD9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                                        </w:t>
      </w:r>
    </w:p>
    <w:p w14:paraId="2DA26363" w14:textId="77777777" w:rsidR="00D75429" w:rsidRDefault="00D75429" w:rsidP="00D75429">
      <w:pPr>
        <w:pStyle w:val="NoSpacing"/>
      </w:pPr>
    </w:p>
    <w:p w14:paraId="49CB974B" w14:textId="77777777" w:rsidR="00D75429" w:rsidRDefault="00D75429" w:rsidP="00D75429">
      <w:pPr>
        <w:pStyle w:val="NoSpacing"/>
        <w:ind w:left="2880" w:firstLine="720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Notary Public Signature__________________________</w:t>
      </w:r>
    </w:p>
    <w:p w14:paraId="2277F948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FA2FB3F" w14:textId="69240F9E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                            Notary Public Name: ____________________________      </w:t>
      </w:r>
    </w:p>
    <w:p w14:paraId="5A8D93A6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</w:t>
      </w:r>
    </w:p>
    <w:p w14:paraId="04663993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>Personally Known _________or Produced Identification________</w:t>
      </w:r>
    </w:p>
    <w:p w14:paraId="60BB6FF4" w14:textId="77777777" w:rsidR="00D75429" w:rsidRDefault="00D75429" w:rsidP="00D75429">
      <w:pPr>
        <w:pStyle w:val="NoSpacing"/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F963E35" w14:textId="1E58F3B5" w:rsidR="00617647" w:rsidRPr="00EB3185" w:rsidRDefault="00D75429" w:rsidP="00FC08E4">
      <w:pPr>
        <w:spacing w:after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ype of Identification Produced: ___________________________________________________</w:t>
      </w:r>
    </w:p>
    <w:sectPr w:rsidR="00617647" w:rsidRPr="00EB3185" w:rsidSect="006702AF">
      <w:footerReference w:type="default" r:id="rId12"/>
      <w:pgSz w:w="15840" w:h="12240" w:orient="landscape"/>
      <w:pgMar w:top="144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A64FD" w14:textId="77777777" w:rsidR="00DE6D48" w:rsidRDefault="00DE6D48" w:rsidP="00990FA3">
      <w:pPr>
        <w:spacing w:after="0" w:line="240" w:lineRule="auto"/>
      </w:pPr>
      <w:r>
        <w:separator/>
      </w:r>
    </w:p>
  </w:endnote>
  <w:endnote w:type="continuationSeparator" w:id="0">
    <w:p w14:paraId="6F79B997" w14:textId="77777777" w:rsidR="00DE6D48" w:rsidRDefault="00DE6D48" w:rsidP="0099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F77DA" w14:textId="5949CFDD" w:rsidR="00990FA3" w:rsidRPr="009039E1" w:rsidRDefault="00990FA3">
    <w:pPr>
      <w:pStyle w:val="Footer"/>
      <w:rPr>
        <w:rFonts w:ascii="Times New Roman" w:hAnsi="Times New Roman" w:cs="Times New Roman"/>
        <w:sz w:val="18"/>
        <w:szCs w:val="18"/>
      </w:rPr>
    </w:pPr>
    <w:r w:rsidRPr="6F4556A7">
      <w:rPr>
        <w:rFonts w:ascii="Times New Roman" w:eastAsia="Times New Roman" w:hAnsi="Times New Roman" w:cs="Times New Roman"/>
        <w:sz w:val="18"/>
        <w:szCs w:val="18"/>
      </w:rPr>
      <w:t xml:space="preserve">DH Form 1510, </w:t>
    </w:r>
    <w:r w:rsidR="00FC2AD9">
      <w:rPr>
        <w:rFonts w:ascii="Times New Roman" w:eastAsia="Times New Roman" w:hAnsi="Times New Roman" w:cs="Times New Roman"/>
        <w:sz w:val="18"/>
        <w:szCs w:val="18"/>
      </w:rPr>
      <w:t>January 2019</w:t>
    </w:r>
    <w:r w:rsidR="007E6584">
      <w:rPr>
        <w:rFonts w:ascii="Times New Roman" w:hAnsi="Times New Roman" w:cs="Times New Roman"/>
        <w:sz w:val="18"/>
        <w:szCs w:val="18"/>
      </w:rPr>
      <w:tab/>
    </w:r>
    <w:r w:rsidR="007E6584">
      <w:rPr>
        <w:rFonts w:ascii="Times New Roman" w:hAnsi="Times New Roman" w:cs="Times New Roman"/>
        <w:sz w:val="18"/>
        <w:szCs w:val="18"/>
      </w:rPr>
      <w:tab/>
    </w:r>
    <w:r w:rsidR="007E6584">
      <w:rPr>
        <w:rFonts w:ascii="Times New Roman" w:hAnsi="Times New Roman" w:cs="Times New Roman"/>
        <w:sz w:val="18"/>
        <w:szCs w:val="18"/>
      </w:rPr>
      <w:tab/>
    </w:r>
    <w:r w:rsidR="007E6584" w:rsidRPr="6F4556A7">
      <w:rPr>
        <w:rFonts w:ascii="Times New Roman" w:eastAsia="Times New Roman" w:hAnsi="Times New Roman" w:cs="Times New Roman"/>
        <w:sz w:val="18"/>
        <w:szCs w:val="18"/>
      </w:rPr>
      <w:t xml:space="preserve">                          Incorporated by reference 64J-1.007, F.A.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23AC6" w14:textId="77777777" w:rsidR="00DE6D48" w:rsidRDefault="00DE6D48" w:rsidP="00990FA3">
      <w:pPr>
        <w:spacing w:after="0" w:line="240" w:lineRule="auto"/>
      </w:pPr>
      <w:r>
        <w:separator/>
      </w:r>
    </w:p>
  </w:footnote>
  <w:footnote w:type="continuationSeparator" w:id="0">
    <w:p w14:paraId="4901AB83" w14:textId="77777777" w:rsidR="00DE6D48" w:rsidRDefault="00DE6D48" w:rsidP="00990F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LEwNzcyNjM2M7NU0lEKTi0uzszPAykwrAUAa8tpCiwAAAA="/>
  </w:docVars>
  <w:rsids>
    <w:rsidRoot w:val="003066C0"/>
    <w:rsid w:val="000052BF"/>
    <w:rsid w:val="0002411C"/>
    <w:rsid w:val="00027978"/>
    <w:rsid w:val="000D5CAF"/>
    <w:rsid w:val="001329E2"/>
    <w:rsid w:val="00143425"/>
    <w:rsid w:val="0016462D"/>
    <w:rsid w:val="002342E3"/>
    <w:rsid w:val="00287DE8"/>
    <w:rsid w:val="00296489"/>
    <w:rsid w:val="002A42F6"/>
    <w:rsid w:val="003066C0"/>
    <w:rsid w:val="00385CBC"/>
    <w:rsid w:val="00397762"/>
    <w:rsid w:val="003B50B6"/>
    <w:rsid w:val="004B38AD"/>
    <w:rsid w:val="00520A0F"/>
    <w:rsid w:val="0053638F"/>
    <w:rsid w:val="005C1EE8"/>
    <w:rsid w:val="00617647"/>
    <w:rsid w:val="006264F0"/>
    <w:rsid w:val="006350AE"/>
    <w:rsid w:val="00643B7B"/>
    <w:rsid w:val="006702AF"/>
    <w:rsid w:val="00672B4E"/>
    <w:rsid w:val="00721BC4"/>
    <w:rsid w:val="00754790"/>
    <w:rsid w:val="00777A97"/>
    <w:rsid w:val="007930E3"/>
    <w:rsid w:val="007A7574"/>
    <w:rsid w:val="007E6584"/>
    <w:rsid w:val="008056C1"/>
    <w:rsid w:val="00865234"/>
    <w:rsid w:val="008A541E"/>
    <w:rsid w:val="009039E1"/>
    <w:rsid w:val="00912652"/>
    <w:rsid w:val="00937B6E"/>
    <w:rsid w:val="00940349"/>
    <w:rsid w:val="00947873"/>
    <w:rsid w:val="00990FA3"/>
    <w:rsid w:val="00A2187B"/>
    <w:rsid w:val="00A6636B"/>
    <w:rsid w:val="00A907E8"/>
    <w:rsid w:val="00AB4BE7"/>
    <w:rsid w:val="00B8481E"/>
    <w:rsid w:val="00BF4069"/>
    <w:rsid w:val="00BF6DE6"/>
    <w:rsid w:val="00C01A69"/>
    <w:rsid w:val="00C24634"/>
    <w:rsid w:val="00C24DB6"/>
    <w:rsid w:val="00C5193C"/>
    <w:rsid w:val="00CA020B"/>
    <w:rsid w:val="00CC63F7"/>
    <w:rsid w:val="00CD4BC7"/>
    <w:rsid w:val="00D75429"/>
    <w:rsid w:val="00DE5635"/>
    <w:rsid w:val="00DE6D48"/>
    <w:rsid w:val="00DF2DAC"/>
    <w:rsid w:val="00E40ABA"/>
    <w:rsid w:val="00E81EE1"/>
    <w:rsid w:val="00EB3185"/>
    <w:rsid w:val="00F206CC"/>
    <w:rsid w:val="00F53890"/>
    <w:rsid w:val="00FC08E4"/>
    <w:rsid w:val="00FC2AD9"/>
    <w:rsid w:val="00FD3854"/>
    <w:rsid w:val="00FE688E"/>
    <w:rsid w:val="00FF4884"/>
    <w:rsid w:val="07DACDEC"/>
    <w:rsid w:val="6F455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55E7EE"/>
  <w15:docId w15:val="{42FF009F-99A3-4741-A298-1A9564D87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0F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FA3"/>
  </w:style>
  <w:style w:type="paragraph" w:styleId="Footer">
    <w:name w:val="footer"/>
    <w:basedOn w:val="Normal"/>
    <w:link w:val="FooterChar"/>
    <w:uiPriority w:val="99"/>
    <w:unhideWhenUsed/>
    <w:rsid w:val="00990F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FA3"/>
  </w:style>
  <w:style w:type="paragraph" w:styleId="BalloonText">
    <w:name w:val="Balloon Text"/>
    <w:basedOn w:val="Normal"/>
    <w:link w:val="BalloonTextChar"/>
    <w:uiPriority w:val="99"/>
    <w:semiHidden/>
    <w:unhideWhenUsed/>
    <w:rsid w:val="009039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9E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754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53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BE3910E02454490E484D650ED6F83" ma:contentTypeVersion="6" ma:contentTypeDescription="Create a new document." ma:contentTypeScope="" ma:versionID="a024bd4aff7b35c33b320954607acb8d">
  <xsd:schema xmlns:xsd="http://www.w3.org/2001/XMLSchema" xmlns:xs="http://www.w3.org/2001/XMLSchema" xmlns:p="http://schemas.microsoft.com/office/2006/metadata/properties" xmlns:ns1="http://schemas.microsoft.com/sharepoint/v3" xmlns:ns2="51d51b74-7fe7-4cd1-af86-40498fcac66f" xmlns:ns3="7e17f839-532e-44d2-8858-4d0b6e7a5ff0" targetNamespace="http://schemas.microsoft.com/office/2006/metadata/properties" ma:root="true" ma:fieldsID="babbbe96b765d229e910be729345f439" ns1:_="" ns2:_="" ns3:_="">
    <xsd:import namespace="http://schemas.microsoft.com/sharepoint/v3"/>
    <xsd:import namespace="51d51b74-7fe7-4cd1-af86-40498fcac66f"/>
    <xsd:import namespace="7e17f839-532e-44d2-8858-4d0b6e7a5f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51b74-7fe7-4cd1-af86-40498fcac6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7f839-532e-44d2-8858-4d0b6e7a5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1d51b74-7fe7-4cd1-af86-40498fcac66f">
      <UserInfo>
        <DisplayName>McGhee, Tikia</DisplayName>
        <AccountId>47</AccountId>
        <AccountType/>
      </UserInfo>
      <UserInfo>
        <DisplayName>Dark, Alyshia</DisplayName>
        <AccountId>4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486C60-DFC3-4242-BDEF-52B6F302BE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d51b74-7fe7-4cd1-af86-40498fcac66f"/>
    <ds:schemaRef ds:uri="7e17f839-532e-44d2-8858-4d0b6e7a5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EA6F82-AB0B-4E8B-9F68-CC038EEDA828}">
  <ds:schemaRefs>
    <ds:schemaRef ds:uri="51d51b74-7fe7-4cd1-af86-40498fcac66f"/>
    <ds:schemaRef ds:uri="http://purl.org/dc/terms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e17f839-532e-44d2-8858-4d0b6e7a5ff0"/>
    <ds:schemaRef ds:uri="http://schemas.microsoft.com/sharepoint/v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F673EBC-116E-4CE0-AEED-86C3B9F0F4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F71726-B147-4F5A-A85C-DEEB72FFE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Health</Company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, Alyshia</dc:creator>
  <cp:lastModifiedBy>Jenkins, Melia</cp:lastModifiedBy>
  <cp:revision>3</cp:revision>
  <cp:lastPrinted>2017-03-28T19:53:00Z</cp:lastPrinted>
  <dcterms:created xsi:type="dcterms:W3CDTF">2019-01-07T18:19:00Z</dcterms:created>
  <dcterms:modified xsi:type="dcterms:W3CDTF">2019-01-0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BE3910E02454490E484D650ED6F83</vt:lpwstr>
  </property>
</Properties>
</file>